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4B9FCD" w14:textId="755053F4" w:rsidR="00077221" w:rsidRPr="00C06536" w:rsidRDefault="00077221" w:rsidP="00620D3A">
      <w:pPr>
        <w:spacing w:line="276" w:lineRule="auto"/>
        <w:jc w:val="center"/>
        <w:rPr>
          <w:b/>
          <w:bCs/>
        </w:rPr>
      </w:pPr>
      <w:bookmarkStart w:id="0" w:name="_Hlk41686571"/>
      <w:bookmarkEnd w:id="0"/>
      <w:r w:rsidRPr="00C06536">
        <w:rPr>
          <w:b/>
          <w:bCs/>
        </w:rPr>
        <w:t xml:space="preserve">HOMEWORK </w:t>
      </w:r>
      <w:r w:rsidR="00005E55">
        <w:rPr>
          <w:b/>
          <w:bCs/>
        </w:rPr>
        <w:t>4</w:t>
      </w:r>
    </w:p>
    <w:p w14:paraId="6E3E316B" w14:textId="77777777" w:rsidR="00077221" w:rsidRPr="00C06536" w:rsidRDefault="00077221" w:rsidP="00620D3A">
      <w:pPr>
        <w:spacing w:line="276" w:lineRule="auto"/>
        <w:jc w:val="center"/>
        <w:rPr>
          <w:b/>
          <w:bCs/>
        </w:rPr>
      </w:pPr>
      <w:r w:rsidRPr="00C06536">
        <w:rPr>
          <w:b/>
          <w:bCs/>
        </w:rPr>
        <w:t>Nikhil Sanjay Thorat</w:t>
      </w:r>
    </w:p>
    <w:p w14:paraId="6297AA71" w14:textId="77777777" w:rsidR="00077221" w:rsidRDefault="00077221" w:rsidP="00620D3A">
      <w:pPr>
        <w:spacing w:line="276" w:lineRule="auto"/>
        <w:jc w:val="center"/>
        <w:rPr>
          <w:b/>
          <w:bCs/>
        </w:rPr>
      </w:pPr>
      <w:r w:rsidRPr="00C06536">
        <w:rPr>
          <w:b/>
          <w:bCs/>
        </w:rPr>
        <w:t>Spring 2020</w:t>
      </w:r>
      <w:r>
        <w:rPr>
          <w:b/>
          <w:bCs/>
        </w:rPr>
        <w:t xml:space="preserve"> </w:t>
      </w:r>
      <w:r w:rsidRPr="00C06536">
        <w:rPr>
          <w:b/>
          <w:bCs/>
        </w:rPr>
        <w:t>ALY 6020</w:t>
      </w:r>
    </w:p>
    <w:p w14:paraId="4AB17722" w14:textId="232C0259" w:rsidR="00077221" w:rsidRPr="00C06536" w:rsidRDefault="00077221" w:rsidP="00620D3A">
      <w:pPr>
        <w:spacing w:line="276" w:lineRule="auto"/>
        <w:jc w:val="center"/>
        <w:rPr>
          <w:b/>
          <w:bCs/>
        </w:rPr>
      </w:pPr>
      <w:r w:rsidRPr="00C06536">
        <w:rPr>
          <w:b/>
          <w:bCs/>
        </w:rPr>
        <w:t>Predictive Analytics Instructor</w:t>
      </w:r>
      <w:r>
        <w:rPr>
          <w:b/>
          <w:bCs/>
        </w:rPr>
        <w:t xml:space="preserve">: </w:t>
      </w:r>
      <w:r w:rsidRPr="00C06536">
        <w:rPr>
          <w:b/>
          <w:bCs/>
        </w:rPr>
        <w:t xml:space="preserve">Prof. Marco Montes </w:t>
      </w:r>
      <w:r w:rsidR="00E907F1">
        <w:rPr>
          <w:b/>
          <w:bCs/>
        </w:rPr>
        <w:t>d</w:t>
      </w:r>
      <w:r w:rsidRPr="00C06536">
        <w:rPr>
          <w:b/>
          <w:bCs/>
        </w:rPr>
        <w:t xml:space="preserve">e </w:t>
      </w:r>
      <w:proofErr w:type="spellStart"/>
      <w:r w:rsidR="00E907F1">
        <w:rPr>
          <w:b/>
          <w:bCs/>
        </w:rPr>
        <w:t>O</w:t>
      </w:r>
      <w:r w:rsidRPr="00C06536">
        <w:rPr>
          <w:b/>
          <w:bCs/>
        </w:rPr>
        <w:t>ca</w:t>
      </w:r>
      <w:proofErr w:type="spellEnd"/>
    </w:p>
    <w:p w14:paraId="23774143" w14:textId="7CE1623C" w:rsidR="009622BC" w:rsidRDefault="00077221" w:rsidP="00620D3A">
      <w:pPr>
        <w:spacing w:line="276" w:lineRule="auto"/>
        <w:jc w:val="both"/>
        <w:rPr>
          <w:b/>
          <w:bCs/>
        </w:rPr>
      </w:pPr>
      <w:r w:rsidRPr="00077221">
        <w:rPr>
          <w:b/>
          <w:bCs/>
        </w:rPr>
        <w:t xml:space="preserve">Introduction to </w:t>
      </w:r>
      <w:r w:rsidR="00005E55">
        <w:rPr>
          <w:b/>
          <w:bCs/>
        </w:rPr>
        <w:t>Neural Networks</w:t>
      </w:r>
      <w:r w:rsidRPr="00077221">
        <w:rPr>
          <w:b/>
          <w:bCs/>
        </w:rPr>
        <w:t>:</w:t>
      </w:r>
    </w:p>
    <w:p w14:paraId="0965579B" w14:textId="5D393374" w:rsidR="00440836" w:rsidRDefault="00005E55" w:rsidP="00620D3A">
      <w:pPr>
        <w:spacing w:line="276" w:lineRule="auto"/>
        <w:jc w:val="both"/>
      </w:pPr>
      <w:r>
        <w:t xml:space="preserve">Neural networks refer to the representation we make using </w:t>
      </w:r>
      <w:r w:rsidR="00A83EAA">
        <w:t xml:space="preserve">the </w:t>
      </w:r>
      <w:r>
        <w:t xml:space="preserve">brain. </w:t>
      </w:r>
      <w:r w:rsidR="00A83EAA">
        <w:t>The h</w:t>
      </w:r>
      <w:r>
        <w:t>uman brain consists of millions of neurons interconnected with each other which helps in processing information. Thus, artificial neural networks are the computational model used to identify or recognize patterns, speech recognition, text processing</w:t>
      </w:r>
      <w:r w:rsidR="00A83EAA">
        <w:t>,</w:t>
      </w:r>
      <w:r>
        <w:t xml:space="preserve"> etc. based on the principle of human brain neural networks.</w:t>
      </w:r>
    </w:p>
    <w:p w14:paraId="6F59CAEF" w14:textId="77777777" w:rsidR="00A83EAA" w:rsidRDefault="00005E55" w:rsidP="00620D3A">
      <w:pPr>
        <w:spacing w:line="276" w:lineRule="auto"/>
        <w:jc w:val="both"/>
        <w:rPr>
          <w:b/>
          <w:bCs/>
        </w:rPr>
      </w:pPr>
      <w:r>
        <w:rPr>
          <w:b/>
          <w:bCs/>
        </w:rPr>
        <w:t>Operation of Neural network</w:t>
      </w:r>
      <w:r w:rsidR="00173ABD">
        <w:rPr>
          <w:b/>
          <w:bCs/>
        </w:rPr>
        <w:t xml:space="preserve">: </w:t>
      </w:r>
    </w:p>
    <w:p w14:paraId="791FADFF" w14:textId="7677D722" w:rsidR="00173ABD" w:rsidRPr="00173ABD" w:rsidRDefault="00005E55" w:rsidP="00620D3A">
      <w:pPr>
        <w:spacing w:line="276" w:lineRule="auto"/>
        <w:jc w:val="both"/>
      </w:pPr>
      <w:r>
        <w:t xml:space="preserve">Variables are entered as inputs (for example, an image that needs to be recognized), after passing the input through the computational model, output i.e. the image </w:t>
      </w:r>
      <w:r w:rsidR="00605DD2">
        <w:t>is</w:t>
      </w:r>
      <w:r>
        <w:t xml:space="preserve"> recognized</w:t>
      </w:r>
      <w:r w:rsidR="00173ABD">
        <w:t>.</w:t>
      </w:r>
      <w:r>
        <w:t xml:space="preserve"> Artificial neural networks are organized in columns such that neuron</w:t>
      </w:r>
      <w:r w:rsidR="00A83EAA">
        <w:t>s</w:t>
      </w:r>
      <w:r>
        <w:t xml:space="preserve"> of one column n is connected to neurons from column n-1 and n+1.</w:t>
      </w:r>
    </w:p>
    <w:p w14:paraId="7829F103" w14:textId="496CD286" w:rsidR="00440836" w:rsidRDefault="00440836" w:rsidP="00620D3A">
      <w:pPr>
        <w:spacing w:line="276" w:lineRule="auto"/>
        <w:jc w:val="both"/>
        <w:rPr>
          <w:b/>
          <w:bCs/>
        </w:rPr>
      </w:pPr>
      <w:r>
        <w:rPr>
          <w:b/>
          <w:bCs/>
        </w:rPr>
        <w:t xml:space="preserve">Advantages of </w:t>
      </w:r>
      <w:r w:rsidR="00605DD2">
        <w:rPr>
          <w:b/>
          <w:bCs/>
        </w:rPr>
        <w:t>Neural network</w:t>
      </w:r>
      <w:r>
        <w:rPr>
          <w:b/>
          <w:bCs/>
        </w:rPr>
        <w:t>:</w:t>
      </w:r>
    </w:p>
    <w:p w14:paraId="1476C355" w14:textId="33384626" w:rsidR="00597BB9" w:rsidRDefault="009E1EEC" w:rsidP="00440836">
      <w:pPr>
        <w:pStyle w:val="ListParagraph"/>
        <w:numPr>
          <w:ilvl w:val="0"/>
          <w:numId w:val="3"/>
        </w:numPr>
        <w:spacing w:line="276" w:lineRule="auto"/>
        <w:jc w:val="both"/>
      </w:pPr>
      <w:r>
        <w:t>Output obtained after the processing of inputs through a neural network model is not limited to the input provided to the model.</w:t>
      </w:r>
    </w:p>
    <w:p w14:paraId="7850D248" w14:textId="440CD34D" w:rsidR="00440836" w:rsidRDefault="009E1EEC" w:rsidP="00440836">
      <w:pPr>
        <w:pStyle w:val="ListParagraph"/>
        <w:numPr>
          <w:ilvl w:val="0"/>
          <w:numId w:val="3"/>
        </w:numPr>
        <w:spacing w:line="276" w:lineRule="auto"/>
        <w:jc w:val="both"/>
      </w:pPr>
      <w:r>
        <w:t>Loss of data is pre</w:t>
      </w:r>
      <w:r w:rsidR="00A83EAA">
        <w:t>s</w:t>
      </w:r>
      <w:r>
        <w:t xml:space="preserve">ented as the input data is not stored in </w:t>
      </w:r>
      <w:r w:rsidR="00A83EAA">
        <w:t xml:space="preserve">an </w:t>
      </w:r>
      <w:r>
        <w:t>external database but its networks</w:t>
      </w:r>
      <w:r w:rsidR="00440836">
        <w:t>.</w:t>
      </w:r>
    </w:p>
    <w:p w14:paraId="33E655AA" w14:textId="65EE6F95" w:rsidR="00440836" w:rsidRDefault="009E1EEC" w:rsidP="00440836">
      <w:pPr>
        <w:pStyle w:val="ListParagraph"/>
        <w:numPr>
          <w:ilvl w:val="0"/>
          <w:numId w:val="3"/>
        </w:numPr>
        <w:spacing w:line="276" w:lineRule="auto"/>
        <w:jc w:val="both"/>
      </w:pPr>
      <w:r>
        <w:t>Model works for real</w:t>
      </w:r>
      <w:r w:rsidR="00A83EAA">
        <w:t>-</w:t>
      </w:r>
      <w:r>
        <w:t>time events as networks can learn from similar examples and apply the same when similar event occurs</w:t>
      </w:r>
      <w:r w:rsidR="00440836">
        <w:t>.</w:t>
      </w:r>
    </w:p>
    <w:p w14:paraId="16D80F19" w14:textId="74671402" w:rsidR="00440836" w:rsidRPr="00597BB9" w:rsidRDefault="009E1EEC" w:rsidP="00440836">
      <w:pPr>
        <w:pStyle w:val="ListParagraph"/>
        <w:numPr>
          <w:ilvl w:val="0"/>
          <w:numId w:val="3"/>
        </w:numPr>
        <w:spacing w:line="276" w:lineRule="auto"/>
        <w:jc w:val="both"/>
      </w:pPr>
      <w:r>
        <w:t>System performance is not affected as multi-tasking is performed in parallel</w:t>
      </w:r>
      <w:r w:rsidR="00440836">
        <w:t>.</w:t>
      </w:r>
    </w:p>
    <w:p w14:paraId="60546D0A" w14:textId="3E0A8E0A" w:rsidR="00077221" w:rsidRDefault="00605DD2" w:rsidP="00620D3A">
      <w:pPr>
        <w:spacing w:line="276" w:lineRule="auto"/>
        <w:jc w:val="center"/>
      </w:pPr>
      <w:r>
        <w:rPr>
          <w:noProof/>
        </w:rPr>
        <w:drawing>
          <wp:inline distT="0" distB="0" distL="0" distR="0" wp14:anchorId="35F7FDC9" wp14:editId="0DF41891">
            <wp:extent cx="5731510" cy="316420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164205"/>
                    </a:xfrm>
                    <a:prstGeom prst="rect">
                      <a:avLst/>
                    </a:prstGeom>
                  </pic:spPr>
                </pic:pic>
              </a:graphicData>
            </a:graphic>
          </wp:inline>
        </w:drawing>
      </w:r>
    </w:p>
    <w:p w14:paraId="6280692D" w14:textId="0975EE15" w:rsidR="002E4ABE" w:rsidRDefault="002E4ABE" w:rsidP="00620D3A">
      <w:pPr>
        <w:spacing w:line="276" w:lineRule="auto"/>
        <w:jc w:val="center"/>
        <w:rPr>
          <w:b/>
          <w:bCs/>
        </w:rPr>
      </w:pPr>
      <w:r w:rsidRPr="00E907F1">
        <w:rPr>
          <w:b/>
          <w:bCs/>
        </w:rPr>
        <w:t>Fig.1</w:t>
      </w:r>
    </w:p>
    <w:p w14:paraId="0C3B645E" w14:textId="073BA6F6" w:rsidR="00440836" w:rsidRPr="00440836" w:rsidRDefault="00440836" w:rsidP="00EA79BD">
      <w:pPr>
        <w:spacing w:line="276" w:lineRule="auto"/>
      </w:pPr>
      <w:r>
        <w:lastRenderedPageBreak/>
        <w:t xml:space="preserve">Fig.1 </w:t>
      </w:r>
      <w:r w:rsidR="009E1EEC">
        <w:t>represents</w:t>
      </w:r>
      <w:r>
        <w:t xml:space="preserve"> the simplified </w:t>
      </w:r>
      <w:r w:rsidR="009E1EEC">
        <w:t>form</w:t>
      </w:r>
      <w:r>
        <w:t xml:space="preserve"> of </w:t>
      </w:r>
      <w:r w:rsidR="00EA79BD">
        <w:t xml:space="preserve">the </w:t>
      </w:r>
      <w:r w:rsidR="009E1EEC">
        <w:t xml:space="preserve">working pattern of </w:t>
      </w:r>
      <w:r w:rsidR="00A83EAA">
        <w:t xml:space="preserve">the </w:t>
      </w:r>
      <w:r w:rsidR="009E1EEC">
        <w:t>neural network.</w:t>
      </w:r>
    </w:p>
    <w:p w14:paraId="5A305B0D" w14:textId="683F9E28" w:rsidR="00734911" w:rsidRDefault="00734911" w:rsidP="00EA79BD">
      <w:pPr>
        <w:spacing w:line="276" w:lineRule="auto"/>
      </w:pPr>
      <w:r w:rsidRPr="00734911">
        <w:rPr>
          <w:b/>
          <w:bCs/>
        </w:rPr>
        <w:t>Homework Outline:</w:t>
      </w:r>
      <w:r w:rsidR="00E53F4E">
        <w:rPr>
          <w:b/>
          <w:bCs/>
        </w:rPr>
        <w:t xml:space="preserve"> </w:t>
      </w:r>
      <w:r w:rsidR="00A83EAA">
        <w:t>The g</w:t>
      </w:r>
      <w:r w:rsidR="00D258F1">
        <w:t xml:space="preserve">oal of the assignment is to build a neural network model to add </w:t>
      </w:r>
      <w:r w:rsidR="00906BB8">
        <w:t>four-bit</w:t>
      </w:r>
      <w:r w:rsidR="00D258F1">
        <w:t xml:space="preserve"> numbers whose result is encoded as </w:t>
      </w:r>
      <w:r w:rsidR="00AF5F74">
        <w:t>five-bit</w:t>
      </w:r>
      <w:r w:rsidR="00D258F1">
        <w:t xml:space="preserve"> numbers</w:t>
      </w:r>
      <w:r w:rsidR="00FD7153">
        <w:t>.</w:t>
      </w:r>
    </w:p>
    <w:p w14:paraId="76D36440" w14:textId="050457ED" w:rsidR="00734911" w:rsidRPr="00E53F4E" w:rsidRDefault="00734911" w:rsidP="00EA79BD">
      <w:pPr>
        <w:spacing w:line="276" w:lineRule="auto"/>
        <w:rPr>
          <w:rFonts w:cstheme="minorHAnsi"/>
        </w:rPr>
      </w:pPr>
      <w:r>
        <w:rPr>
          <w:b/>
          <w:bCs/>
        </w:rPr>
        <w:t>Dataset description:</w:t>
      </w:r>
      <w:r w:rsidR="00E53F4E">
        <w:rPr>
          <w:b/>
          <w:bCs/>
        </w:rPr>
        <w:t xml:space="preserve"> </w:t>
      </w:r>
      <w:r w:rsidR="00E53F4E" w:rsidRPr="00E53F4E">
        <w:rPr>
          <w:rFonts w:cstheme="minorHAnsi"/>
        </w:rPr>
        <w:t>The given dataset was downloaded from the link mentioned below:</w:t>
      </w:r>
    </w:p>
    <w:p w14:paraId="1710577E" w14:textId="77777777" w:rsidR="00906BB8" w:rsidRDefault="006F5DDF" w:rsidP="00620D3A">
      <w:pPr>
        <w:spacing w:line="276" w:lineRule="auto"/>
        <w:jc w:val="both"/>
      </w:pPr>
      <w:hyperlink r:id="rId8" w:history="1">
        <w:r w:rsidR="00906BB8">
          <w:rPr>
            <w:rStyle w:val="Hyperlink"/>
          </w:rPr>
          <w:t>https://drive.google.com/file/d/1MFx5BhjZswJepc9VOXdZp6fbwynCVZk8/view</w:t>
        </w:r>
      </w:hyperlink>
    </w:p>
    <w:p w14:paraId="1D17EECA" w14:textId="1C626E98" w:rsidR="00734911" w:rsidRDefault="00E53F4E" w:rsidP="00906BB8">
      <w:pPr>
        <w:spacing w:line="276" w:lineRule="auto"/>
        <w:jc w:val="both"/>
        <w:rPr>
          <w:b/>
          <w:bCs/>
        </w:rPr>
      </w:pPr>
      <w:r w:rsidRPr="00E53F4E">
        <w:rPr>
          <w:rFonts w:cstheme="minorHAnsi"/>
        </w:rPr>
        <w:t xml:space="preserve">The dataset </w:t>
      </w:r>
      <w:r w:rsidR="00906BB8">
        <w:rPr>
          <w:rFonts w:cstheme="minorHAnsi"/>
        </w:rPr>
        <w:t xml:space="preserve">has binary numbers x and y divided into 4 bits each. The result of the addition of the four bits </w:t>
      </w:r>
      <w:r w:rsidR="00A83EAA">
        <w:rPr>
          <w:rFonts w:cstheme="minorHAnsi"/>
        </w:rPr>
        <w:t>is</w:t>
      </w:r>
      <w:r w:rsidR="00906BB8">
        <w:rPr>
          <w:rFonts w:cstheme="minorHAnsi"/>
        </w:rPr>
        <w:t xml:space="preserve"> encoded as five-bit binary numbers that include a +1 carry (bit). Using various combinations of layers, activation</w:t>
      </w:r>
      <w:r w:rsidR="00A83EAA">
        <w:rPr>
          <w:rFonts w:cstheme="minorHAnsi"/>
        </w:rPr>
        <w:t>,</w:t>
      </w:r>
      <w:r w:rsidR="00906BB8">
        <w:rPr>
          <w:rFonts w:cstheme="minorHAnsi"/>
        </w:rPr>
        <w:t xml:space="preserve"> and loss functions, a neural network model is to be designed.</w:t>
      </w:r>
    </w:p>
    <w:p w14:paraId="57075E4C" w14:textId="5F706775" w:rsidR="006974FF" w:rsidRPr="006974FF" w:rsidRDefault="006974FF" w:rsidP="00620D3A">
      <w:pPr>
        <w:spacing w:line="276" w:lineRule="auto"/>
        <w:jc w:val="both"/>
        <w:rPr>
          <w:b/>
          <w:bCs/>
        </w:rPr>
      </w:pPr>
      <w:r w:rsidRPr="006974FF">
        <w:rPr>
          <w:b/>
          <w:bCs/>
        </w:rPr>
        <w:t>Step1</w:t>
      </w:r>
    </w:p>
    <w:p w14:paraId="2593F93B" w14:textId="2EB4BD9F" w:rsidR="006974FF" w:rsidRDefault="00906BB8" w:rsidP="00620D3A">
      <w:pPr>
        <w:spacing w:line="276" w:lineRule="auto"/>
        <w:jc w:val="center"/>
        <w:rPr>
          <w:b/>
          <w:bCs/>
        </w:rPr>
      </w:pPr>
      <w:r>
        <w:rPr>
          <w:noProof/>
        </w:rPr>
        <w:drawing>
          <wp:inline distT="0" distB="0" distL="0" distR="0" wp14:anchorId="66DB54F3" wp14:editId="0ED731B7">
            <wp:extent cx="4762500" cy="933450"/>
            <wp:effectExtent l="76200" t="76200" r="133350" b="133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62500" cy="9334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CEDC55D" w14:textId="31D3F266" w:rsidR="006974FF" w:rsidRDefault="006974FF" w:rsidP="00620D3A">
      <w:pPr>
        <w:spacing w:line="276" w:lineRule="auto"/>
        <w:jc w:val="center"/>
        <w:rPr>
          <w:b/>
          <w:bCs/>
        </w:rPr>
      </w:pPr>
      <w:r>
        <w:rPr>
          <w:b/>
          <w:bCs/>
        </w:rPr>
        <w:t>Fig.2</w:t>
      </w:r>
    </w:p>
    <w:p w14:paraId="67F3DCEC" w14:textId="0739756B" w:rsidR="00620D3A" w:rsidRDefault="006974FF" w:rsidP="00620D3A">
      <w:pPr>
        <w:spacing w:line="276" w:lineRule="auto"/>
        <w:rPr>
          <w:b/>
          <w:bCs/>
        </w:rPr>
      </w:pPr>
      <w:r>
        <w:t>From fig.2</w:t>
      </w:r>
      <w:r w:rsidR="00AF5F74">
        <w:t xml:space="preserve">, </w:t>
      </w:r>
      <w:r w:rsidR="00A83EAA">
        <w:t xml:space="preserve">the </w:t>
      </w:r>
      <w:r w:rsidR="00AF5F74">
        <w:t>necessary packages required to start the process of building a neural network model is imported. Pandas is called using variable pd and NumPy using np.</w:t>
      </w:r>
    </w:p>
    <w:p w14:paraId="70FC4154" w14:textId="77777777" w:rsidR="00620D3A" w:rsidRDefault="00620D3A" w:rsidP="00620D3A">
      <w:pPr>
        <w:spacing w:line="276" w:lineRule="auto"/>
        <w:rPr>
          <w:b/>
          <w:bCs/>
        </w:rPr>
      </w:pPr>
    </w:p>
    <w:p w14:paraId="06F88A31" w14:textId="116F2C1E" w:rsidR="006974FF" w:rsidRPr="006974FF" w:rsidRDefault="006974FF" w:rsidP="00620D3A">
      <w:pPr>
        <w:spacing w:line="276" w:lineRule="auto"/>
        <w:rPr>
          <w:b/>
          <w:bCs/>
        </w:rPr>
      </w:pPr>
      <w:r w:rsidRPr="006974FF">
        <w:rPr>
          <w:b/>
          <w:bCs/>
        </w:rPr>
        <w:t>Step 2:</w:t>
      </w:r>
    </w:p>
    <w:p w14:paraId="4F0CC3B0" w14:textId="52CA5FE8" w:rsidR="006974FF" w:rsidRDefault="00AF5F74" w:rsidP="00620D3A">
      <w:pPr>
        <w:spacing w:line="276" w:lineRule="auto"/>
        <w:jc w:val="center"/>
      </w:pPr>
      <w:r>
        <w:rPr>
          <w:noProof/>
        </w:rPr>
        <w:drawing>
          <wp:inline distT="0" distB="0" distL="0" distR="0" wp14:anchorId="38CE283D" wp14:editId="438AE408">
            <wp:extent cx="5731510" cy="1146175"/>
            <wp:effectExtent l="76200" t="76200" r="135890" b="130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1461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696584E" w14:textId="44F0CEF6" w:rsidR="006974FF" w:rsidRPr="006974FF" w:rsidRDefault="006974FF" w:rsidP="00620D3A">
      <w:pPr>
        <w:spacing w:line="276" w:lineRule="auto"/>
        <w:jc w:val="center"/>
        <w:rPr>
          <w:b/>
          <w:bCs/>
        </w:rPr>
      </w:pPr>
      <w:r w:rsidRPr="006974FF">
        <w:rPr>
          <w:b/>
          <w:bCs/>
        </w:rPr>
        <w:t>Fig.3</w:t>
      </w:r>
    </w:p>
    <w:p w14:paraId="3F687CF2" w14:textId="1C4381BF" w:rsidR="006974FF" w:rsidRDefault="00FA4E07" w:rsidP="00620D3A">
      <w:pPr>
        <w:spacing w:line="276" w:lineRule="auto"/>
      </w:pPr>
      <w:r>
        <w:t>In Fig.3</w:t>
      </w:r>
      <w:r w:rsidR="00AF5F74">
        <w:t xml:space="preserve">, it is seen that </w:t>
      </w:r>
      <w:r w:rsidR="00A83EAA">
        <w:t xml:space="preserve">the </w:t>
      </w:r>
      <w:r>
        <w:t xml:space="preserve">dataset </w:t>
      </w:r>
      <w:r w:rsidR="00AF5F74">
        <w:t xml:space="preserve">is imported and it is stored in a data frame named </w:t>
      </w:r>
      <w:proofErr w:type="spellStart"/>
      <w:r w:rsidR="00AF5F74">
        <w:t>df_adder</w:t>
      </w:r>
      <w:proofErr w:type="spellEnd"/>
      <w:r w:rsidR="00AF5F74">
        <w:t xml:space="preserve">. Head function is used, and </w:t>
      </w:r>
      <w:r w:rsidR="00A83EAA">
        <w:t xml:space="preserve">the </w:t>
      </w:r>
      <w:r w:rsidR="00AF5F74">
        <w:t>first five rows are checked.</w:t>
      </w:r>
    </w:p>
    <w:p w14:paraId="7B6AFDCE" w14:textId="77777777" w:rsidR="00620D3A" w:rsidRDefault="00620D3A" w:rsidP="00620D3A">
      <w:pPr>
        <w:spacing w:line="276" w:lineRule="auto"/>
        <w:rPr>
          <w:b/>
          <w:bCs/>
        </w:rPr>
      </w:pPr>
    </w:p>
    <w:p w14:paraId="1EC5B791" w14:textId="2135EC76" w:rsidR="006974FF" w:rsidRPr="006974FF" w:rsidRDefault="006974FF" w:rsidP="00620D3A">
      <w:pPr>
        <w:spacing w:line="276" w:lineRule="auto"/>
        <w:rPr>
          <w:b/>
          <w:bCs/>
        </w:rPr>
      </w:pPr>
      <w:r w:rsidRPr="006974FF">
        <w:rPr>
          <w:b/>
          <w:bCs/>
        </w:rPr>
        <w:t>Step 3:</w:t>
      </w:r>
    </w:p>
    <w:p w14:paraId="079F41D9" w14:textId="5FC7AB5D" w:rsidR="006974FF" w:rsidRDefault="00AF5F74" w:rsidP="00620D3A">
      <w:pPr>
        <w:spacing w:line="276" w:lineRule="auto"/>
        <w:jc w:val="center"/>
      </w:pPr>
      <w:r>
        <w:rPr>
          <w:noProof/>
        </w:rPr>
        <w:lastRenderedPageBreak/>
        <w:drawing>
          <wp:inline distT="0" distB="0" distL="0" distR="0" wp14:anchorId="0A05FA03" wp14:editId="2C120935">
            <wp:extent cx="5731510" cy="1012825"/>
            <wp:effectExtent l="76200" t="76200" r="135890" b="130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012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7C61300" w14:textId="06D7142A" w:rsidR="006974FF" w:rsidRDefault="006974FF" w:rsidP="00620D3A">
      <w:pPr>
        <w:spacing w:line="276" w:lineRule="auto"/>
        <w:jc w:val="center"/>
        <w:rPr>
          <w:b/>
          <w:bCs/>
        </w:rPr>
      </w:pPr>
      <w:r w:rsidRPr="006974FF">
        <w:rPr>
          <w:b/>
          <w:bCs/>
        </w:rPr>
        <w:t>Fig.4</w:t>
      </w:r>
    </w:p>
    <w:p w14:paraId="366C2B41" w14:textId="17D9580F" w:rsidR="006974FF" w:rsidRDefault="007B2313" w:rsidP="00EA79BD">
      <w:pPr>
        <w:spacing w:line="276" w:lineRule="auto"/>
        <w:jc w:val="both"/>
      </w:pPr>
      <w:r>
        <w:t xml:space="preserve">In fig.4 </w:t>
      </w:r>
      <w:r w:rsidR="00AF5F74">
        <w:t xml:space="preserve">it is seen that important packages to build and run neural network models are imported. The main package to build </w:t>
      </w:r>
      <w:r w:rsidR="00A83EAA">
        <w:t xml:space="preserve">a </w:t>
      </w:r>
      <w:r w:rsidR="00AF5F74">
        <w:t>neural network model is TensorFlow. TensorFlow is an open</w:t>
      </w:r>
      <w:r w:rsidR="00A83EAA">
        <w:t>-</w:t>
      </w:r>
      <w:r w:rsidR="00AF5F74">
        <w:t xml:space="preserve">source platform that has tools and libraries that </w:t>
      </w:r>
      <w:r w:rsidR="00A83EAA">
        <w:t>are</w:t>
      </w:r>
      <w:r w:rsidR="00AF5F74">
        <w:t xml:space="preserve"> mainly used for machine learning concentrated towards artificial intelligence. Tensor flow package is called using variable </w:t>
      </w:r>
      <w:proofErr w:type="spellStart"/>
      <w:r w:rsidR="00AF5F74">
        <w:t>tf</w:t>
      </w:r>
      <w:proofErr w:type="spellEnd"/>
      <w:r w:rsidR="00AF5F74">
        <w:t xml:space="preserve">. </w:t>
      </w:r>
      <w:proofErr w:type="spellStart"/>
      <w:r w:rsidR="00AF5F74">
        <w:t>Keras</w:t>
      </w:r>
      <w:proofErr w:type="spellEnd"/>
      <w:r w:rsidR="00AF5F74">
        <w:t xml:space="preserve"> is another library in tensor flow that is an open</w:t>
      </w:r>
      <w:r w:rsidR="00A83EAA">
        <w:t>-</w:t>
      </w:r>
      <w:r w:rsidR="00AF5F74">
        <w:t xml:space="preserve">source used for neural networks written in python. Layers is a library in tensor flow. </w:t>
      </w:r>
      <w:proofErr w:type="spellStart"/>
      <w:r w:rsidR="00AF5F74">
        <w:t>Keras</w:t>
      </w:r>
      <w:proofErr w:type="spellEnd"/>
      <w:r w:rsidR="00AF5F74">
        <w:t xml:space="preserve"> is used to build </w:t>
      </w:r>
      <w:r w:rsidR="00A83EAA">
        <w:t xml:space="preserve">a </w:t>
      </w:r>
      <w:r w:rsidR="00AF5F74">
        <w:t xml:space="preserve">neural network model. </w:t>
      </w:r>
      <w:proofErr w:type="spellStart"/>
      <w:r w:rsidR="00AF5F74">
        <w:t>Train_test_split</w:t>
      </w:r>
      <w:proofErr w:type="spellEnd"/>
      <w:r w:rsidR="00AF5F74">
        <w:t xml:space="preserve"> is used for splitting the dataset into </w:t>
      </w:r>
      <w:r w:rsidR="00A83EAA">
        <w:t xml:space="preserve">a </w:t>
      </w:r>
      <w:r w:rsidR="00AF5F74">
        <w:t xml:space="preserve">train and test which belongs to </w:t>
      </w:r>
      <w:proofErr w:type="spellStart"/>
      <w:r w:rsidR="00AF5F74">
        <w:t>sklearn</w:t>
      </w:r>
      <w:proofErr w:type="spellEnd"/>
      <w:r w:rsidR="00AF5F74">
        <w:t xml:space="preserve"> package.</w:t>
      </w:r>
    </w:p>
    <w:p w14:paraId="77899BE6" w14:textId="022AE1E2" w:rsidR="006974FF" w:rsidRDefault="006974FF" w:rsidP="00620D3A">
      <w:pPr>
        <w:spacing w:line="276" w:lineRule="auto"/>
        <w:rPr>
          <w:b/>
          <w:bCs/>
        </w:rPr>
      </w:pPr>
      <w:r w:rsidRPr="006974FF">
        <w:rPr>
          <w:b/>
          <w:bCs/>
        </w:rPr>
        <w:t>Step 4:</w:t>
      </w:r>
    </w:p>
    <w:p w14:paraId="202FEAE3" w14:textId="5A71440C" w:rsidR="006974FF" w:rsidRDefault="00AF5F74" w:rsidP="00620D3A">
      <w:pPr>
        <w:spacing w:line="276" w:lineRule="auto"/>
        <w:jc w:val="center"/>
        <w:rPr>
          <w:b/>
          <w:bCs/>
        </w:rPr>
      </w:pPr>
      <w:r>
        <w:rPr>
          <w:noProof/>
        </w:rPr>
        <w:drawing>
          <wp:inline distT="0" distB="0" distL="0" distR="0" wp14:anchorId="464C6A02" wp14:editId="6D0308BD">
            <wp:extent cx="5731510" cy="1013460"/>
            <wp:effectExtent l="76200" t="76200" r="135890" b="129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10134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CC30883" w14:textId="39AFAE94" w:rsidR="006974FF" w:rsidRDefault="006974FF" w:rsidP="00620D3A">
      <w:pPr>
        <w:spacing w:line="276" w:lineRule="auto"/>
        <w:jc w:val="center"/>
        <w:rPr>
          <w:b/>
          <w:bCs/>
        </w:rPr>
      </w:pPr>
      <w:r>
        <w:rPr>
          <w:b/>
          <w:bCs/>
        </w:rPr>
        <w:t>Fig.5</w:t>
      </w:r>
    </w:p>
    <w:p w14:paraId="23C92F4C" w14:textId="78067BED" w:rsidR="006974FF" w:rsidRDefault="006974FF" w:rsidP="00EA79BD">
      <w:pPr>
        <w:spacing w:line="276" w:lineRule="auto"/>
        <w:jc w:val="both"/>
      </w:pPr>
      <w:r>
        <w:t xml:space="preserve">In </w:t>
      </w:r>
      <w:r w:rsidR="007B2313">
        <w:t>fig</w:t>
      </w:r>
      <w:r w:rsidR="00F94D17">
        <w:t>.5 it is seen that the dataset imported is first separated into x and y variable. X variable accounts for the independent variable or feature variables and Y refers to the target variable. First 8 bits, 4 X</w:t>
      </w:r>
      <w:r w:rsidR="00A83EAA">
        <w:t>,</w:t>
      </w:r>
      <w:r w:rsidR="00F94D17">
        <w:t xml:space="preserve"> and 4 Y input bit binary numbers are the X variable. Thus, </w:t>
      </w:r>
      <w:r w:rsidR="00A83EAA">
        <w:t xml:space="preserve">the </w:t>
      </w:r>
      <w:r w:rsidR="00F94D17">
        <w:t>first 8 columns are chosen to be X variable</w:t>
      </w:r>
      <w:r w:rsidR="00A83EAA">
        <w:t>,</w:t>
      </w:r>
      <w:r w:rsidR="00F94D17">
        <w:t xml:space="preserve"> and the columns after 8, which includes the four-bit binary number obtained after the addition of input number along with the carry is taken as a Y variable. This data is split into test and train using </w:t>
      </w:r>
      <w:proofErr w:type="spellStart"/>
      <w:r w:rsidR="00F94D17">
        <w:t>train_test_split</w:t>
      </w:r>
      <w:proofErr w:type="spellEnd"/>
      <w:r w:rsidR="00F94D17">
        <w:t xml:space="preserve"> function and setting the test size to 0.33 which is 33</w:t>
      </w:r>
      <w:r w:rsidR="0073739D">
        <w:t>% of the dataset.</w:t>
      </w:r>
    </w:p>
    <w:p w14:paraId="43D62F9B" w14:textId="08575A4F" w:rsidR="003B30BD" w:rsidRDefault="003B30BD" w:rsidP="00620D3A">
      <w:pPr>
        <w:spacing w:line="276" w:lineRule="auto"/>
        <w:rPr>
          <w:b/>
          <w:bCs/>
        </w:rPr>
      </w:pPr>
      <w:r w:rsidRPr="003B30BD">
        <w:rPr>
          <w:b/>
          <w:bCs/>
        </w:rPr>
        <w:t xml:space="preserve">Step </w:t>
      </w:r>
      <w:r w:rsidR="001B4346">
        <w:rPr>
          <w:b/>
          <w:bCs/>
        </w:rPr>
        <w:t>5</w:t>
      </w:r>
      <w:r w:rsidRPr="003B30BD">
        <w:rPr>
          <w:b/>
          <w:bCs/>
        </w:rPr>
        <w:t>:</w:t>
      </w:r>
    </w:p>
    <w:p w14:paraId="1A303595" w14:textId="77777777" w:rsidR="001B4346" w:rsidRDefault="001B4346" w:rsidP="00620D3A">
      <w:pPr>
        <w:spacing w:line="276" w:lineRule="auto"/>
        <w:rPr>
          <w:b/>
          <w:bCs/>
        </w:rPr>
      </w:pPr>
    </w:p>
    <w:p w14:paraId="02CBFB96" w14:textId="7EC2EF8F" w:rsidR="001B4346" w:rsidRDefault="0073739D" w:rsidP="001B4346">
      <w:pPr>
        <w:spacing w:line="276" w:lineRule="auto"/>
        <w:jc w:val="center"/>
        <w:rPr>
          <w:noProof/>
        </w:rPr>
      </w:pPr>
      <w:r>
        <w:rPr>
          <w:noProof/>
        </w:rPr>
        <w:drawing>
          <wp:inline distT="0" distB="0" distL="0" distR="0" wp14:anchorId="176D42BA" wp14:editId="21271165">
            <wp:extent cx="5731510" cy="1545590"/>
            <wp:effectExtent l="76200" t="76200" r="135890" b="130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5455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B35FA35" w14:textId="749BC019" w:rsidR="001B4346" w:rsidRPr="001B4346" w:rsidRDefault="001B4346" w:rsidP="001B4346">
      <w:pPr>
        <w:spacing w:line="276" w:lineRule="auto"/>
        <w:jc w:val="center"/>
        <w:rPr>
          <w:b/>
          <w:bCs/>
          <w:noProof/>
        </w:rPr>
      </w:pPr>
      <w:r>
        <w:rPr>
          <w:b/>
          <w:bCs/>
          <w:noProof/>
        </w:rPr>
        <w:lastRenderedPageBreak/>
        <w:t>Fig.6</w:t>
      </w:r>
    </w:p>
    <w:p w14:paraId="60994EAE" w14:textId="156C634C" w:rsidR="001B4346" w:rsidRDefault="00BD652A" w:rsidP="00EA79BD">
      <w:pPr>
        <w:tabs>
          <w:tab w:val="left" w:pos="1440"/>
        </w:tabs>
        <w:jc w:val="both"/>
        <w:rPr>
          <w:noProof/>
        </w:rPr>
      </w:pPr>
      <w:r>
        <w:rPr>
          <w:noProof/>
        </w:rPr>
        <w:t>In fig.6, it is seen that a</w:t>
      </w:r>
      <w:r w:rsidR="0073739D">
        <w:rPr>
          <w:noProof/>
        </w:rPr>
        <w:t xml:space="preserve"> sequential neural network model is built using the function </w:t>
      </w:r>
      <w:r w:rsidR="00A83EAA">
        <w:rPr>
          <w:noProof/>
        </w:rPr>
        <w:t>K</w:t>
      </w:r>
      <w:r w:rsidR="0073739D">
        <w:rPr>
          <w:noProof/>
        </w:rPr>
        <w:t xml:space="preserve">eras.model.sequential (). A sequential model is defined to be the simplest model in </w:t>
      </w:r>
      <w:r w:rsidR="00A83EAA">
        <w:rPr>
          <w:noProof/>
        </w:rPr>
        <w:t xml:space="preserve">the </w:t>
      </w:r>
      <w:r w:rsidR="0073739D">
        <w:rPr>
          <w:noProof/>
        </w:rPr>
        <w:t xml:space="preserve">neural network which has the layers in </w:t>
      </w:r>
      <w:r w:rsidR="00A83EAA">
        <w:rPr>
          <w:noProof/>
        </w:rPr>
        <w:t xml:space="preserve">a </w:t>
      </w:r>
      <w:r w:rsidR="0073739D">
        <w:rPr>
          <w:noProof/>
        </w:rPr>
        <w:t xml:space="preserve">linear format. This linear format of layer has exactly one input tensor, one output tensor. Once the model is defined, the layers are added to the model. </w:t>
      </w:r>
      <w:r w:rsidR="00A83EAA">
        <w:rPr>
          <w:noProof/>
        </w:rPr>
        <w:t>The d</w:t>
      </w:r>
      <w:r w:rsidR="0073739D">
        <w:rPr>
          <w:noProof/>
        </w:rPr>
        <w:t xml:space="preserve">ense layer is most commonly used in </w:t>
      </w:r>
      <w:r w:rsidR="00A83EAA">
        <w:rPr>
          <w:noProof/>
        </w:rPr>
        <w:t xml:space="preserve">the </w:t>
      </w:r>
      <w:r w:rsidR="0073739D">
        <w:rPr>
          <w:noProof/>
        </w:rPr>
        <w:t xml:space="preserve">neural network model. A dense layer function has the following arguments: units, activation, input, drop out values, loss values. Relu, Tanh, Sigmoid are the activation functions used in </w:t>
      </w:r>
      <w:r w:rsidR="00A83EAA">
        <w:rPr>
          <w:noProof/>
        </w:rPr>
        <w:t xml:space="preserve">the </w:t>
      </w:r>
      <w:r w:rsidR="0073739D">
        <w:rPr>
          <w:noProof/>
        </w:rPr>
        <w:t>neural network.</w:t>
      </w:r>
      <w:r>
        <w:rPr>
          <w:noProof/>
        </w:rPr>
        <w:t xml:space="preserve"> The values for these arguments are passed through the function model.</w:t>
      </w:r>
      <w:r w:rsidR="00A83EAA">
        <w:rPr>
          <w:noProof/>
        </w:rPr>
        <w:t xml:space="preserve"> </w:t>
      </w:r>
      <w:r>
        <w:rPr>
          <w:noProof/>
        </w:rPr>
        <w:t xml:space="preserve">add (layers. Dense ()) and the model is built and complied using the optimizer in </w:t>
      </w:r>
      <w:r w:rsidR="00A83EAA">
        <w:rPr>
          <w:noProof/>
        </w:rPr>
        <w:t>K</w:t>
      </w:r>
      <w:r>
        <w:rPr>
          <w:noProof/>
        </w:rPr>
        <w:t>eras library “adam” and loss value “ Categorical cross</w:t>
      </w:r>
      <w:r w:rsidR="00A83EAA">
        <w:rPr>
          <w:noProof/>
        </w:rPr>
        <w:t>-</w:t>
      </w:r>
      <w:r>
        <w:rPr>
          <w:noProof/>
        </w:rPr>
        <w:t>entropy”. Categorical cross</w:t>
      </w:r>
      <w:r w:rsidR="00A83EAA">
        <w:rPr>
          <w:noProof/>
        </w:rPr>
        <w:t>-</w:t>
      </w:r>
      <w:r>
        <w:rPr>
          <w:noProof/>
        </w:rPr>
        <w:t>entropy is mainly used for multi-class classification which is also called softmax activation. To test the accuracy of the model, metrics “accuracy” is defined. Thus, a sequential neural network model is built.</w:t>
      </w:r>
    </w:p>
    <w:p w14:paraId="6C9A39D5" w14:textId="73A993B1" w:rsidR="001B4346" w:rsidRDefault="001B4346" w:rsidP="001B4346">
      <w:pPr>
        <w:tabs>
          <w:tab w:val="left" w:pos="1440"/>
        </w:tabs>
        <w:rPr>
          <w:noProof/>
        </w:rPr>
      </w:pPr>
    </w:p>
    <w:p w14:paraId="402B34F1" w14:textId="549ADBC3" w:rsidR="00BD652A" w:rsidRDefault="00BD652A" w:rsidP="00BD652A">
      <w:pPr>
        <w:spacing w:line="276" w:lineRule="auto"/>
        <w:rPr>
          <w:b/>
          <w:bCs/>
        </w:rPr>
      </w:pPr>
      <w:r w:rsidRPr="003B30BD">
        <w:rPr>
          <w:b/>
          <w:bCs/>
        </w:rPr>
        <w:t xml:space="preserve">Step </w:t>
      </w:r>
      <w:r>
        <w:rPr>
          <w:b/>
          <w:bCs/>
        </w:rPr>
        <w:t>6</w:t>
      </w:r>
      <w:r w:rsidRPr="003B30BD">
        <w:rPr>
          <w:b/>
          <w:bCs/>
        </w:rPr>
        <w:t>:</w:t>
      </w:r>
    </w:p>
    <w:p w14:paraId="4B93DC1F" w14:textId="02705D9E" w:rsidR="001B4346" w:rsidRDefault="001B4346" w:rsidP="001B4346">
      <w:pPr>
        <w:tabs>
          <w:tab w:val="left" w:pos="1440"/>
        </w:tabs>
        <w:rPr>
          <w:noProof/>
        </w:rPr>
      </w:pPr>
    </w:p>
    <w:p w14:paraId="2BC42D66" w14:textId="7CBC1B7F" w:rsidR="001B4346" w:rsidRDefault="00BD652A" w:rsidP="00BD652A">
      <w:pPr>
        <w:tabs>
          <w:tab w:val="left" w:pos="1440"/>
        </w:tabs>
        <w:jc w:val="center"/>
        <w:rPr>
          <w:noProof/>
        </w:rPr>
      </w:pPr>
      <w:r>
        <w:rPr>
          <w:noProof/>
        </w:rPr>
        <w:drawing>
          <wp:inline distT="0" distB="0" distL="0" distR="0" wp14:anchorId="51416D50" wp14:editId="77061AEB">
            <wp:extent cx="5486400" cy="1062511"/>
            <wp:effectExtent l="76200" t="76200" r="133350" b="13779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28071" cy="107058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953CFF6" w14:textId="551D4C71" w:rsidR="00BD652A" w:rsidRDefault="00BD652A" w:rsidP="00BD652A">
      <w:pPr>
        <w:tabs>
          <w:tab w:val="left" w:pos="1440"/>
        </w:tabs>
        <w:jc w:val="center"/>
        <w:rPr>
          <w:b/>
          <w:bCs/>
        </w:rPr>
      </w:pPr>
      <w:r>
        <w:rPr>
          <w:noProof/>
        </w:rPr>
        <mc:AlternateContent>
          <mc:Choice Requires="wps">
            <w:drawing>
              <wp:inline distT="0" distB="0" distL="0" distR="0" wp14:anchorId="0F5DD4B5" wp14:editId="1DB5CA0B">
                <wp:extent cx="302260" cy="302260"/>
                <wp:effectExtent l="0" t="0" r="0" b="0"/>
                <wp:docPr id="30" name="Rectangle 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http://schemas.microsoft.com/office/word/2018/wordml" xmlns:w16cex="http://schemas.microsoft.com/office/word/2018/wordml/cex">
            <w:pict>
              <v:rect w14:anchorId="28338527" id="Rectangle 30" o:spid="_x0000_s1026"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" filled="f" stroked="f">
                <o:lock v:ext="edit" aspectratio="t"/>
                <w10:anchorlock/>
              </v:rect>
            </w:pict>
          </mc:Fallback>
        </mc:AlternateContent>
      </w:r>
      <w:r>
        <w:rPr>
          <w:b/>
          <w:bCs/>
        </w:rPr>
        <w:t>Fig.7</w:t>
      </w:r>
    </w:p>
    <w:p w14:paraId="09ADB1ED" w14:textId="7A2A13ED" w:rsidR="00BD652A" w:rsidRDefault="00BD652A" w:rsidP="00BD652A">
      <w:pPr>
        <w:spacing w:line="276" w:lineRule="auto"/>
        <w:jc w:val="both"/>
      </w:pPr>
      <w:r>
        <w:t xml:space="preserve">Fig.7. shows the required packages to be imported to tune the model. Random Search is a method of hyperparameter tuning that is implemented to boost the accuracy. This belongs to the package </w:t>
      </w:r>
      <w:proofErr w:type="spellStart"/>
      <w:r w:rsidR="00747D8A">
        <w:t>kerastuner</w:t>
      </w:r>
      <w:proofErr w:type="spellEnd"/>
      <w:r w:rsidR="00747D8A">
        <w:t>. tuners</w:t>
      </w:r>
      <w:r>
        <w:t xml:space="preserve"> and </w:t>
      </w:r>
      <w:proofErr w:type="spellStart"/>
      <w:r>
        <w:t>HyperParameters</w:t>
      </w:r>
      <w:proofErr w:type="spellEnd"/>
      <w:r>
        <w:t xml:space="preserve"> </w:t>
      </w:r>
      <w:r w:rsidR="00747D8A">
        <w:t xml:space="preserve">is a library under the package </w:t>
      </w:r>
      <w:proofErr w:type="spellStart"/>
      <w:r w:rsidR="00747D8A">
        <w:t>kerastuner</w:t>
      </w:r>
      <w:proofErr w:type="spellEnd"/>
      <w:r w:rsidR="00747D8A">
        <w:t xml:space="preserve">. engine. Hyperparameters. This is imported after installing the </w:t>
      </w:r>
      <w:proofErr w:type="spellStart"/>
      <w:r w:rsidR="00747D8A">
        <w:t>Keras</w:t>
      </w:r>
      <w:proofErr w:type="spellEnd"/>
      <w:r w:rsidR="00747D8A">
        <w:t xml:space="preserve"> tuner.</w:t>
      </w:r>
    </w:p>
    <w:p w14:paraId="0523DD35" w14:textId="790A2C63" w:rsidR="00747D8A" w:rsidRDefault="00747D8A" w:rsidP="00747D8A">
      <w:pPr>
        <w:spacing w:line="276" w:lineRule="auto"/>
        <w:rPr>
          <w:b/>
          <w:bCs/>
        </w:rPr>
      </w:pPr>
      <w:r w:rsidRPr="003B30BD">
        <w:rPr>
          <w:b/>
          <w:bCs/>
        </w:rPr>
        <w:t xml:space="preserve">Step </w:t>
      </w:r>
      <w:r>
        <w:rPr>
          <w:b/>
          <w:bCs/>
        </w:rPr>
        <w:t>7</w:t>
      </w:r>
      <w:r w:rsidRPr="003B30BD">
        <w:rPr>
          <w:b/>
          <w:bCs/>
        </w:rPr>
        <w:t>:</w:t>
      </w:r>
    </w:p>
    <w:p w14:paraId="1655D4A5" w14:textId="3591D8A9" w:rsidR="00747D8A" w:rsidRDefault="00747D8A" w:rsidP="00747D8A">
      <w:pPr>
        <w:spacing w:line="276" w:lineRule="auto"/>
        <w:rPr>
          <w:b/>
          <w:bCs/>
        </w:rPr>
      </w:pPr>
      <w:r>
        <w:rPr>
          <w:noProof/>
        </w:rPr>
        <w:drawing>
          <wp:inline distT="0" distB="0" distL="0" distR="0" wp14:anchorId="68ABE647" wp14:editId="529C5B3A">
            <wp:extent cx="5731510" cy="1470660"/>
            <wp:effectExtent l="76200" t="76200" r="135890" b="129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14706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7319101" w14:textId="3D06806D" w:rsidR="00747D8A" w:rsidRDefault="00747D8A" w:rsidP="00747D8A">
      <w:pPr>
        <w:spacing w:line="276" w:lineRule="auto"/>
        <w:jc w:val="center"/>
        <w:rPr>
          <w:b/>
          <w:bCs/>
        </w:rPr>
      </w:pPr>
      <w:r>
        <w:rPr>
          <w:b/>
          <w:bCs/>
        </w:rPr>
        <w:t>Fig.8</w:t>
      </w:r>
    </w:p>
    <w:p w14:paraId="3D79A519" w14:textId="1F20D472" w:rsidR="00747D8A" w:rsidRDefault="00747D8A" w:rsidP="00747D8A">
      <w:pPr>
        <w:spacing w:line="276" w:lineRule="auto"/>
      </w:pPr>
      <w:r>
        <w:t>Using the Random Search function, the model is tuned by passing the values for arguments that include</w:t>
      </w:r>
      <w:r w:rsidR="00F1303A">
        <w:t xml:space="preserve"> objective, maximum value of trials, directory, project name</w:t>
      </w:r>
      <w:r w:rsidR="00A83EAA">
        <w:t>,</w:t>
      </w:r>
      <w:r w:rsidR="00F1303A">
        <w:t xml:space="preserve"> and executions per trial. After </w:t>
      </w:r>
      <w:r w:rsidR="00F1303A">
        <w:lastRenderedPageBreak/>
        <w:t xml:space="preserve">defining the values, it is stored in a variable called </w:t>
      </w:r>
      <w:proofErr w:type="spellStart"/>
      <w:r w:rsidR="00F1303A">
        <w:t>rs_tuner</w:t>
      </w:r>
      <w:proofErr w:type="spellEnd"/>
      <w:r w:rsidR="00F1303A">
        <w:t xml:space="preserve">. Later using the function model. Search (), the X and Y variables are assigned to </w:t>
      </w:r>
      <w:proofErr w:type="spellStart"/>
      <w:r w:rsidR="00F1303A">
        <w:t>X_train</w:t>
      </w:r>
      <w:proofErr w:type="spellEnd"/>
      <w:r w:rsidR="00F1303A">
        <w:t xml:space="preserve"> and </w:t>
      </w:r>
      <w:proofErr w:type="spellStart"/>
      <w:r w:rsidR="00F1303A">
        <w:t>y_train</w:t>
      </w:r>
      <w:proofErr w:type="spellEnd"/>
      <w:r w:rsidR="00F1303A">
        <w:t xml:space="preserve"> values respectively, epoch value is set to 1000, </w:t>
      </w:r>
      <w:r w:rsidR="00A83EAA">
        <w:t xml:space="preserve">the </w:t>
      </w:r>
      <w:r w:rsidR="00F1303A">
        <w:t>batch size is set to 45</w:t>
      </w:r>
      <w:r w:rsidR="00A83EAA">
        <w:t>,</w:t>
      </w:r>
      <w:r w:rsidR="00F1303A">
        <w:t xml:space="preserve"> and validation data is set to </w:t>
      </w:r>
      <w:proofErr w:type="spellStart"/>
      <w:r w:rsidR="00F1303A">
        <w:t>X_test</w:t>
      </w:r>
      <w:proofErr w:type="spellEnd"/>
      <w:r w:rsidR="00F1303A">
        <w:t xml:space="preserve"> and </w:t>
      </w:r>
      <w:proofErr w:type="spellStart"/>
      <w:r w:rsidR="00F1303A">
        <w:t>Y_test</w:t>
      </w:r>
      <w:proofErr w:type="spellEnd"/>
      <w:r w:rsidR="00F1303A">
        <w:t xml:space="preserve">. Thus, the model is tuned using </w:t>
      </w:r>
      <w:r w:rsidR="00A83EAA">
        <w:t xml:space="preserve">the </w:t>
      </w:r>
      <w:proofErr w:type="spellStart"/>
      <w:r w:rsidR="00F1303A">
        <w:t>RandomSearch</w:t>
      </w:r>
      <w:proofErr w:type="spellEnd"/>
      <w:r w:rsidR="00F1303A">
        <w:t xml:space="preserve"> function.</w:t>
      </w:r>
    </w:p>
    <w:p w14:paraId="1401FB14" w14:textId="2B09E38B" w:rsidR="00C125AD" w:rsidRDefault="00C125AD" w:rsidP="00747D8A">
      <w:pPr>
        <w:spacing w:line="276" w:lineRule="auto"/>
      </w:pPr>
    </w:p>
    <w:p w14:paraId="356B0498" w14:textId="77777777" w:rsidR="00C125AD" w:rsidRDefault="00C125AD" w:rsidP="00747D8A">
      <w:pPr>
        <w:spacing w:line="276" w:lineRule="auto"/>
      </w:pPr>
    </w:p>
    <w:p w14:paraId="4A1E1B97" w14:textId="4C965961" w:rsidR="00F1303A" w:rsidRDefault="00F1303A" w:rsidP="00F1303A">
      <w:pPr>
        <w:spacing w:line="276" w:lineRule="auto"/>
        <w:rPr>
          <w:b/>
          <w:bCs/>
        </w:rPr>
      </w:pPr>
      <w:r w:rsidRPr="003B30BD">
        <w:rPr>
          <w:b/>
          <w:bCs/>
        </w:rPr>
        <w:t xml:space="preserve">Step </w:t>
      </w:r>
      <w:r>
        <w:rPr>
          <w:b/>
          <w:bCs/>
        </w:rPr>
        <w:t>8</w:t>
      </w:r>
      <w:r w:rsidRPr="003B30BD">
        <w:rPr>
          <w:b/>
          <w:bCs/>
        </w:rPr>
        <w:t>:</w:t>
      </w:r>
    </w:p>
    <w:p w14:paraId="51BA8E7E" w14:textId="76BEE878" w:rsidR="00F1303A" w:rsidRDefault="00F1303A" w:rsidP="00747D8A">
      <w:pPr>
        <w:spacing w:line="276" w:lineRule="auto"/>
      </w:pPr>
      <w:r>
        <w:rPr>
          <w:noProof/>
        </w:rPr>
        <w:drawing>
          <wp:inline distT="0" distB="0" distL="0" distR="0" wp14:anchorId="68F4F84B" wp14:editId="28DA03C8">
            <wp:extent cx="5276850" cy="868680"/>
            <wp:effectExtent l="76200" t="76200" r="133350" b="1409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47199" cy="89672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17F766C" w14:textId="0AEBF320" w:rsidR="00F1303A" w:rsidRDefault="00F1303A" w:rsidP="00F1303A">
      <w:pPr>
        <w:spacing w:line="276" w:lineRule="auto"/>
        <w:jc w:val="center"/>
        <w:rPr>
          <w:b/>
          <w:bCs/>
        </w:rPr>
      </w:pPr>
      <w:r>
        <w:rPr>
          <w:b/>
          <w:bCs/>
        </w:rPr>
        <w:t>Fig.9</w:t>
      </w:r>
    </w:p>
    <w:p w14:paraId="4C6F53D4" w14:textId="4B6E9280" w:rsidR="00F1303A" w:rsidRDefault="00F1303A" w:rsidP="00747D8A">
      <w:pPr>
        <w:spacing w:line="276" w:lineRule="auto"/>
      </w:pPr>
      <w:r>
        <w:t xml:space="preserve">Fig 9. Shows the building of </w:t>
      </w:r>
      <w:r w:rsidR="00A83EAA">
        <w:t xml:space="preserve">the </w:t>
      </w:r>
      <w:r>
        <w:t xml:space="preserve">actual sequential model by adding appropriate dense layers and the setting the activation function to sigmoid, </w:t>
      </w:r>
      <w:proofErr w:type="spellStart"/>
      <w:r>
        <w:t>relu</w:t>
      </w:r>
      <w:proofErr w:type="spellEnd"/>
      <w:r w:rsidR="00A83EAA">
        <w:t>,</w:t>
      </w:r>
      <w:r>
        <w:t xml:space="preserve"> and </w:t>
      </w:r>
      <w:proofErr w:type="spellStart"/>
      <w:r>
        <w:t>softmax</w:t>
      </w:r>
      <w:proofErr w:type="spellEnd"/>
      <w:r>
        <w:t xml:space="preserve"> with drop out value to be 0.12 and storing it in a variable called model. This statistic is viewed using </w:t>
      </w:r>
      <w:r w:rsidR="00A83EAA">
        <w:t xml:space="preserve">the </w:t>
      </w:r>
      <w:r>
        <w:t>model. Summary () function.</w:t>
      </w:r>
    </w:p>
    <w:p w14:paraId="52CEED1B" w14:textId="0D78E656" w:rsidR="00F1303A" w:rsidRDefault="00F1303A" w:rsidP="00F1303A">
      <w:pPr>
        <w:spacing w:line="276" w:lineRule="auto"/>
        <w:rPr>
          <w:b/>
          <w:bCs/>
        </w:rPr>
      </w:pPr>
      <w:r w:rsidRPr="003B30BD">
        <w:rPr>
          <w:b/>
          <w:bCs/>
        </w:rPr>
        <w:t xml:space="preserve">Step </w:t>
      </w:r>
      <w:r>
        <w:rPr>
          <w:b/>
          <w:bCs/>
        </w:rPr>
        <w:t>9</w:t>
      </w:r>
      <w:r w:rsidRPr="003B30BD">
        <w:rPr>
          <w:b/>
          <w:bCs/>
        </w:rPr>
        <w:t>:</w:t>
      </w:r>
    </w:p>
    <w:p w14:paraId="30A4EDAD" w14:textId="423ED546" w:rsidR="00F1303A" w:rsidRDefault="00F1303A" w:rsidP="00747D8A">
      <w:pPr>
        <w:spacing w:line="276" w:lineRule="auto"/>
      </w:pPr>
    </w:p>
    <w:p w14:paraId="7F88A695" w14:textId="386B9F43" w:rsidR="00F1303A" w:rsidRDefault="00F1303A" w:rsidP="00747D8A">
      <w:pPr>
        <w:spacing w:line="276" w:lineRule="auto"/>
      </w:pPr>
    </w:p>
    <w:p w14:paraId="13C98E02" w14:textId="247F2005" w:rsidR="00F1303A" w:rsidRPr="00747D8A" w:rsidRDefault="00F1303A" w:rsidP="00C125AD">
      <w:pPr>
        <w:spacing w:line="276" w:lineRule="auto"/>
        <w:jc w:val="center"/>
      </w:pPr>
      <w:r>
        <w:rPr>
          <w:noProof/>
        </w:rPr>
        <w:drawing>
          <wp:inline distT="0" distB="0" distL="0" distR="0" wp14:anchorId="3BFC1C49" wp14:editId="3B91E607">
            <wp:extent cx="4669665" cy="2111060"/>
            <wp:effectExtent l="76200" t="76200" r="131445" b="13716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83433" cy="211728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EF11E56" w14:textId="3ACCA0C3" w:rsidR="00F1303A" w:rsidRDefault="00F1303A" w:rsidP="00F1303A">
      <w:pPr>
        <w:spacing w:line="276" w:lineRule="auto"/>
        <w:jc w:val="center"/>
        <w:rPr>
          <w:b/>
          <w:bCs/>
        </w:rPr>
      </w:pPr>
      <w:r>
        <w:rPr>
          <w:b/>
          <w:bCs/>
        </w:rPr>
        <w:t>Fig.10</w:t>
      </w:r>
    </w:p>
    <w:p w14:paraId="57402EA2" w14:textId="078067DB" w:rsidR="00F1303A" w:rsidRDefault="00F1303A" w:rsidP="00F1303A">
      <w:pPr>
        <w:spacing w:line="276" w:lineRule="auto"/>
        <w:jc w:val="both"/>
      </w:pPr>
      <w:r>
        <w:t xml:space="preserve">Fig 10. Shows that the model defined is trained by importing optimizers and accuracy is calculated by importing metrics. Using compile function the optimizer and loss value is mentioned. This model is trained using the function model. Fit () where </w:t>
      </w:r>
      <w:proofErr w:type="spellStart"/>
      <w:r>
        <w:t>X_train</w:t>
      </w:r>
      <w:proofErr w:type="spellEnd"/>
      <w:r>
        <w:t xml:space="preserve"> and </w:t>
      </w:r>
      <w:proofErr w:type="spellStart"/>
      <w:r>
        <w:t>y_train</w:t>
      </w:r>
      <w:proofErr w:type="spellEnd"/>
      <w:r>
        <w:t xml:space="preserve"> values are passed with batch size set to 128 and epoch value set to 1000. Epoch value is generally set to divide the training data into phases which helps in periodic evaluation. </w:t>
      </w:r>
      <w:r w:rsidR="0050400D">
        <w:t>After training the model, this is executed, and accuracy is checked.</w:t>
      </w:r>
    </w:p>
    <w:p w14:paraId="641CEC5C" w14:textId="44A48147" w:rsidR="00C125AD" w:rsidRDefault="00C125AD" w:rsidP="00F1303A">
      <w:pPr>
        <w:spacing w:line="276" w:lineRule="auto"/>
        <w:jc w:val="both"/>
      </w:pPr>
    </w:p>
    <w:p w14:paraId="7600644B" w14:textId="081499D8" w:rsidR="00C125AD" w:rsidRDefault="00C125AD" w:rsidP="00F1303A">
      <w:pPr>
        <w:spacing w:line="276" w:lineRule="auto"/>
        <w:jc w:val="both"/>
      </w:pPr>
    </w:p>
    <w:p w14:paraId="195EAC0B" w14:textId="5FFADACA" w:rsidR="00C125AD" w:rsidRDefault="00C125AD" w:rsidP="00F1303A">
      <w:pPr>
        <w:spacing w:line="276" w:lineRule="auto"/>
        <w:jc w:val="both"/>
      </w:pPr>
    </w:p>
    <w:p w14:paraId="35A86B73" w14:textId="192EDC1E" w:rsidR="00C125AD" w:rsidRDefault="00C125AD" w:rsidP="00F1303A">
      <w:pPr>
        <w:spacing w:line="276" w:lineRule="auto"/>
        <w:jc w:val="both"/>
      </w:pPr>
    </w:p>
    <w:p w14:paraId="35BF2D5C" w14:textId="023C00B0" w:rsidR="00C125AD" w:rsidRDefault="00C125AD" w:rsidP="00F1303A">
      <w:pPr>
        <w:spacing w:line="276" w:lineRule="auto"/>
        <w:jc w:val="both"/>
      </w:pPr>
    </w:p>
    <w:p w14:paraId="78FE3CB2" w14:textId="0C932097" w:rsidR="0050400D" w:rsidRDefault="0050400D" w:rsidP="0050400D">
      <w:pPr>
        <w:spacing w:line="276" w:lineRule="auto"/>
        <w:rPr>
          <w:b/>
          <w:bCs/>
        </w:rPr>
      </w:pPr>
      <w:r w:rsidRPr="003B30BD">
        <w:rPr>
          <w:b/>
          <w:bCs/>
        </w:rPr>
        <w:t xml:space="preserve">Step </w:t>
      </w:r>
      <w:r>
        <w:rPr>
          <w:b/>
          <w:bCs/>
        </w:rPr>
        <w:t>10</w:t>
      </w:r>
      <w:r w:rsidRPr="003B30BD">
        <w:rPr>
          <w:b/>
          <w:bCs/>
        </w:rPr>
        <w:t>:</w:t>
      </w:r>
    </w:p>
    <w:p w14:paraId="0355EF17" w14:textId="60888F17" w:rsidR="0050400D" w:rsidRDefault="0050400D" w:rsidP="00C125AD">
      <w:pPr>
        <w:spacing w:line="276" w:lineRule="auto"/>
        <w:jc w:val="center"/>
        <w:rPr>
          <w:b/>
          <w:bCs/>
        </w:rPr>
      </w:pPr>
      <w:r>
        <w:rPr>
          <w:noProof/>
        </w:rPr>
        <w:drawing>
          <wp:inline distT="0" distB="0" distL="0" distR="0" wp14:anchorId="24BC9ACB" wp14:editId="13A6F7E2">
            <wp:extent cx="6081351" cy="1181100"/>
            <wp:effectExtent l="76200" t="76200" r="129540" b="133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091362" cy="118304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1E66209" w14:textId="45DAB679" w:rsidR="0050400D" w:rsidRDefault="0050400D" w:rsidP="0050400D">
      <w:pPr>
        <w:spacing w:line="276" w:lineRule="auto"/>
        <w:jc w:val="center"/>
        <w:rPr>
          <w:b/>
          <w:bCs/>
        </w:rPr>
      </w:pPr>
      <w:r>
        <w:rPr>
          <w:b/>
          <w:bCs/>
        </w:rPr>
        <w:t>Fig 11.</w:t>
      </w:r>
    </w:p>
    <w:p w14:paraId="72971E37" w14:textId="6BF71256" w:rsidR="0050400D" w:rsidRPr="0050400D" w:rsidRDefault="0050400D" w:rsidP="0050400D">
      <w:pPr>
        <w:spacing w:line="276" w:lineRule="auto"/>
      </w:pPr>
      <w:r>
        <w:t xml:space="preserve">Accuracy is calculated using the function model. evaluate () by passing the </w:t>
      </w:r>
      <w:proofErr w:type="spellStart"/>
      <w:r>
        <w:t>X_test</w:t>
      </w:r>
      <w:proofErr w:type="spellEnd"/>
      <w:r>
        <w:t xml:space="preserve">, </w:t>
      </w:r>
      <w:proofErr w:type="spellStart"/>
      <w:r>
        <w:t>y_test</w:t>
      </w:r>
      <w:proofErr w:type="spellEnd"/>
      <w:r>
        <w:t xml:space="preserve"> values</w:t>
      </w:r>
      <w:r w:rsidR="00A83EAA">
        <w:t>,</w:t>
      </w:r>
      <w:r>
        <w:t xml:space="preserve"> and the best accuracy obtained by training this sequential model is 0.858 which is approximately equal to 86% with the loss value equal to 3.56.</w:t>
      </w:r>
    </w:p>
    <w:p w14:paraId="600A6410" w14:textId="77777777" w:rsidR="00BD652A" w:rsidRDefault="00BD652A" w:rsidP="00BD652A">
      <w:pPr>
        <w:tabs>
          <w:tab w:val="left" w:pos="1440"/>
        </w:tabs>
        <w:jc w:val="center"/>
        <w:rPr>
          <w:b/>
          <w:bCs/>
        </w:rPr>
      </w:pPr>
    </w:p>
    <w:p w14:paraId="0501FE55" w14:textId="02AF1E81" w:rsidR="00125B40" w:rsidRDefault="00125B40" w:rsidP="00125B40">
      <w:pPr>
        <w:spacing w:line="276" w:lineRule="auto"/>
        <w:rPr>
          <w:b/>
          <w:bCs/>
        </w:rPr>
      </w:pPr>
      <w:r>
        <w:rPr>
          <w:b/>
          <w:bCs/>
        </w:rPr>
        <w:t>Results:</w:t>
      </w:r>
    </w:p>
    <w:p w14:paraId="19AEE772" w14:textId="2A0F4F0B" w:rsidR="00125B40" w:rsidRPr="001B4346" w:rsidRDefault="001B4346" w:rsidP="00EA79BD">
      <w:pPr>
        <w:spacing w:line="276" w:lineRule="auto"/>
        <w:jc w:val="both"/>
      </w:pPr>
      <w:r>
        <w:t xml:space="preserve">The accuracy obtained for </w:t>
      </w:r>
      <w:r w:rsidR="0050400D">
        <w:t xml:space="preserve">the sequential model built for </w:t>
      </w:r>
      <w:r w:rsidR="00A83EAA">
        <w:t xml:space="preserve">the </w:t>
      </w:r>
      <w:r w:rsidR="0050400D">
        <w:t>neural network is 86%</w:t>
      </w:r>
      <w:r w:rsidR="00EA79BD">
        <w:t xml:space="preserve">. The </w:t>
      </w:r>
      <w:r w:rsidR="0050400D">
        <w:t>maximum</w:t>
      </w:r>
      <w:r w:rsidR="00EA79BD">
        <w:t xml:space="preserve"> accuracy obtained </w:t>
      </w:r>
      <w:r w:rsidR="0050400D">
        <w:t>was using the</w:t>
      </w:r>
      <w:r w:rsidR="00EA79BD">
        <w:t xml:space="preserve"> combination </w:t>
      </w:r>
      <w:r w:rsidR="0050400D">
        <w:t>of epoch value to be 1000 and batch size equal to 128 while using the optimizer value to be “</w:t>
      </w:r>
      <w:proofErr w:type="spellStart"/>
      <w:r w:rsidR="0050400D">
        <w:t>adam</w:t>
      </w:r>
      <w:proofErr w:type="spellEnd"/>
      <w:r w:rsidR="0050400D">
        <w:t xml:space="preserve">” and the loss value to be “Categorical </w:t>
      </w:r>
      <w:bookmarkStart w:id="1" w:name="_GoBack"/>
      <w:bookmarkEnd w:id="1"/>
      <w:r w:rsidR="0050400D">
        <w:t>cross</w:t>
      </w:r>
      <w:r w:rsidR="00A83EAA">
        <w:t>-</w:t>
      </w:r>
      <w:r w:rsidR="0050400D">
        <w:t>entropy”.</w:t>
      </w:r>
      <w:r w:rsidR="00EA79BD">
        <w:t xml:space="preserve"> </w:t>
      </w:r>
      <w:r w:rsidR="0050400D">
        <w:t>Since the purpose of the model is to predict the output obtained after adding two four-bit binary numbers X and Y, a simple neural network model called the sequential model was built which gave the accuracy of 86%.</w:t>
      </w:r>
    </w:p>
    <w:p w14:paraId="34160F24" w14:textId="093AACB2" w:rsidR="00B851B3" w:rsidRDefault="00B851B3" w:rsidP="00EA79BD">
      <w:pPr>
        <w:spacing w:line="276" w:lineRule="auto"/>
        <w:jc w:val="both"/>
        <w:rPr>
          <w:b/>
          <w:bCs/>
          <w:noProof/>
        </w:rPr>
      </w:pPr>
      <w:r w:rsidRPr="00B851B3">
        <w:rPr>
          <w:b/>
          <w:bCs/>
          <w:noProof/>
        </w:rPr>
        <w:t>References:</w:t>
      </w:r>
    </w:p>
    <w:p w14:paraId="25D73FE0" w14:textId="77777777" w:rsidR="0050400D" w:rsidRPr="0050400D" w:rsidRDefault="00B851B3" w:rsidP="0050400D">
      <w:pPr>
        <w:pStyle w:val="NormalWeb"/>
        <w:spacing w:line="276" w:lineRule="auto"/>
        <w:ind w:left="567" w:hanging="567"/>
        <w:jc w:val="both"/>
        <w:rPr>
          <w:rFonts w:asciiTheme="minorHAnsi" w:hAnsiTheme="minorHAnsi" w:cstheme="minorHAnsi"/>
          <w:noProof/>
          <w:sz w:val="22"/>
          <w:szCs w:val="22"/>
        </w:rPr>
      </w:pPr>
      <w:r w:rsidRPr="001B4346">
        <w:rPr>
          <w:rFonts w:asciiTheme="minorHAnsi" w:hAnsiTheme="minorHAnsi"/>
          <w:noProof/>
          <w:sz w:val="22"/>
          <w:szCs w:val="22"/>
        </w:rPr>
        <w:t>[1</w:t>
      </w:r>
      <w:r w:rsidRPr="001B4346">
        <w:rPr>
          <w:rFonts w:asciiTheme="minorHAnsi" w:hAnsiTheme="minorHAnsi" w:cstheme="minorHAnsi"/>
          <w:noProof/>
          <w:sz w:val="22"/>
          <w:szCs w:val="22"/>
        </w:rPr>
        <w:t xml:space="preserve">] </w:t>
      </w:r>
      <w:r w:rsidR="0050400D" w:rsidRPr="0050400D">
        <w:rPr>
          <w:rFonts w:asciiTheme="minorHAnsi" w:hAnsiTheme="minorHAnsi" w:cstheme="minorHAnsi"/>
          <w:noProof/>
          <w:sz w:val="22"/>
          <w:szCs w:val="22"/>
        </w:rPr>
        <w:t>First Neural Network For Beginners Explained (with Code)</w:t>
      </w:r>
    </w:p>
    <w:p w14:paraId="5B0EB081" w14:textId="6BC9516D" w:rsidR="0050400D" w:rsidRDefault="0050400D" w:rsidP="0050400D">
      <w:pPr>
        <w:pStyle w:val="NormalWeb"/>
        <w:spacing w:line="276" w:lineRule="auto"/>
        <w:ind w:left="567" w:hanging="567"/>
        <w:jc w:val="both"/>
        <w:rPr>
          <w:rFonts w:asciiTheme="minorHAnsi" w:hAnsiTheme="minorHAnsi" w:cstheme="minorHAnsi"/>
          <w:noProof/>
          <w:sz w:val="22"/>
          <w:szCs w:val="22"/>
        </w:rPr>
      </w:pPr>
      <w:r w:rsidRPr="0050400D">
        <w:rPr>
          <w:rFonts w:asciiTheme="minorHAnsi" w:hAnsiTheme="minorHAnsi" w:cstheme="minorHAnsi"/>
          <w:noProof/>
          <w:sz w:val="22"/>
          <w:szCs w:val="22"/>
        </w:rPr>
        <w:t>ArthurArnx-</w:t>
      </w:r>
      <w:hyperlink r:id="rId19" w:history="1">
        <w:r w:rsidRPr="009F2EC2">
          <w:rPr>
            <w:rStyle w:val="Hyperlink"/>
            <w:rFonts w:asciiTheme="minorHAnsi" w:hAnsiTheme="minorHAnsi" w:cstheme="minorHAnsi"/>
            <w:noProof/>
            <w:sz w:val="22"/>
            <w:szCs w:val="22"/>
          </w:rPr>
          <w:t>https://towardsdatascience.com/first-neural-network-for-beginners-explained-with-code-4cfd37e06eaf</w:t>
        </w:r>
      </w:hyperlink>
    </w:p>
    <w:p w14:paraId="0BAB61D8" w14:textId="7DF5D58E" w:rsidR="0088137D" w:rsidRPr="00B3247F" w:rsidRDefault="0088137D" w:rsidP="0050400D">
      <w:pPr>
        <w:pStyle w:val="NormalWeb"/>
        <w:spacing w:line="276" w:lineRule="auto"/>
        <w:ind w:left="567" w:hanging="567"/>
        <w:jc w:val="both"/>
        <w:rPr>
          <w:rFonts w:asciiTheme="minorHAnsi" w:hAnsiTheme="minorHAnsi" w:cstheme="minorHAnsi"/>
          <w:b/>
          <w:bCs/>
          <w:sz w:val="22"/>
          <w:szCs w:val="22"/>
        </w:rPr>
      </w:pPr>
      <w:r w:rsidRPr="00B3247F">
        <w:rPr>
          <w:rFonts w:asciiTheme="minorHAnsi" w:hAnsiTheme="minorHAnsi" w:cstheme="minorHAnsi"/>
          <w:b/>
          <w:bCs/>
          <w:sz w:val="22"/>
          <w:szCs w:val="22"/>
        </w:rPr>
        <w:t>Dataset:</w:t>
      </w:r>
    </w:p>
    <w:p w14:paraId="01AF8411" w14:textId="77777777" w:rsidR="0050400D" w:rsidRDefault="006F5DDF" w:rsidP="0050400D">
      <w:pPr>
        <w:spacing w:line="276" w:lineRule="auto"/>
        <w:jc w:val="both"/>
      </w:pPr>
      <w:hyperlink r:id="rId20" w:history="1">
        <w:r w:rsidR="0050400D">
          <w:rPr>
            <w:rStyle w:val="Hyperlink"/>
          </w:rPr>
          <w:t>https://drive.google.com/file/d/1MFx5BhjZswJepc9VOXdZp6fbwynCVZk8/view</w:t>
        </w:r>
      </w:hyperlink>
    </w:p>
    <w:p w14:paraId="0CDCAF38" w14:textId="37D857DD" w:rsidR="00B851B3" w:rsidRPr="00B851B3" w:rsidRDefault="00B851B3" w:rsidP="0050400D">
      <w:pPr>
        <w:spacing w:line="276" w:lineRule="auto"/>
        <w:jc w:val="both"/>
        <w:rPr>
          <w:b/>
          <w:bCs/>
          <w:noProof/>
        </w:rPr>
      </w:pPr>
    </w:p>
    <w:sectPr w:rsidR="00B851B3" w:rsidRPr="00B851B3" w:rsidSect="00B3247F">
      <w:headerReference w:type="default" r:id="rId21"/>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330BED" w14:textId="77777777" w:rsidR="006F5DDF" w:rsidRDefault="006F5DDF" w:rsidP="00B3247F">
      <w:pPr>
        <w:spacing w:after="0" w:line="240" w:lineRule="auto"/>
      </w:pPr>
      <w:r>
        <w:separator/>
      </w:r>
    </w:p>
  </w:endnote>
  <w:endnote w:type="continuationSeparator" w:id="0">
    <w:p w14:paraId="0A733B04" w14:textId="77777777" w:rsidR="006F5DDF" w:rsidRDefault="006F5DDF" w:rsidP="00B324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2B08C0" w14:textId="77777777" w:rsidR="006F5DDF" w:rsidRDefault="006F5DDF" w:rsidP="00B3247F">
      <w:pPr>
        <w:spacing w:after="0" w:line="240" w:lineRule="auto"/>
      </w:pPr>
      <w:r>
        <w:separator/>
      </w:r>
    </w:p>
  </w:footnote>
  <w:footnote w:type="continuationSeparator" w:id="0">
    <w:p w14:paraId="022F2455" w14:textId="77777777" w:rsidR="006F5DDF" w:rsidRDefault="006F5DDF" w:rsidP="00B3247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0B8134" w14:textId="7291DCB0" w:rsidR="00B3247F" w:rsidRDefault="00B3247F">
    <w:pPr>
      <w:pStyle w:val="Header"/>
    </w:pPr>
    <w:r>
      <w:t>Nikhil Sanjay Thora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BB91ACC"/>
    <w:multiLevelType w:val="hybridMultilevel"/>
    <w:tmpl w:val="C728F97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685E259B"/>
    <w:multiLevelType w:val="hybridMultilevel"/>
    <w:tmpl w:val="714AC89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6F444D5"/>
    <w:multiLevelType w:val="hybridMultilevel"/>
    <w:tmpl w:val="A6E048C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C0F0E49"/>
    <w:multiLevelType w:val="hybridMultilevel"/>
    <w:tmpl w:val="72D6ED84"/>
    <w:lvl w:ilvl="0" w:tplc="40090001">
      <w:start w:val="1"/>
      <w:numFmt w:val="bullet"/>
      <w:lvlText w:val=""/>
      <w:lvlJc w:val="left"/>
      <w:pPr>
        <w:ind w:left="770" w:hanging="360"/>
      </w:pPr>
      <w:rPr>
        <w:rFonts w:ascii="Symbol" w:hAnsi="Symbol" w:hint="default"/>
      </w:rPr>
    </w:lvl>
    <w:lvl w:ilvl="1" w:tplc="40090003" w:tentative="1">
      <w:start w:val="1"/>
      <w:numFmt w:val="bullet"/>
      <w:lvlText w:val="o"/>
      <w:lvlJc w:val="left"/>
      <w:pPr>
        <w:ind w:left="1490" w:hanging="360"/>
      </w:pPr>
      <w:rPr>
        <w:rFonts w:ascii="Courier New" w:hAnsi="Courier New" w:cs="Courier New" w:hint="default"/>
      </w:rPr>
    </w:lvl>
    <w:lvl w:ilvl="2" w:tplc="40090005" w:tentative="1">
      <w:start w:val="1"/>
      <w:numFmt w:val="bullet"/>
      <w:lvlText w:val=""/>
      <w:lvlJc w:val="left"/>
      <w:pPr>
        <w:ind w:left="2210" w:hanging="360"/>
      </w:pPr>
      <w:rPr>
        <w:rFonts w:ascii="Wingdings" w:hAnsi="Wingdings" w:hint="default"/>
      </w:rPr>
    </w:lvl>
    <w:lvl w:ilvl="3" w:tplc="40090001" w:tentative="1">
      <w:start w:val="1"/>
      <w:numFmt w:val="bullet"/>
      <w:lvlText w:val=""/>
      <w:lvlJc w:val="left"/>
      <w:pPr>
        <w:ind w:left="2930" w:hanging="360"/>
      </w:pPr>
      <w:rPr>
        <w:rFonts w:ascii="Symbol" w:hAnsi="Symbol" w:hint="default"/>
      </w:rPr>
    </w:lvl>
    <w:lvl w:ilvl="4" w:tplc="40090003" w:tentative="1">
      <w:start w:val="1"/>
      <w:numFmt w:val="bullet"/>
      <w:lvlText w:val="o"/>
      <w:lvlJc w:val="left"/>
      <w:pPr>
        <w:ind w:left="3650" w:hanging="360"/>
      </w:pPr>
      <w:rPr>
        <w:rFonts w:ascii="Courier New" w:hAnsi="Courier New" w:cs="Courier New" w:hint="default"/>
      </w:rPr>
    </w:lvl>
    <w:lvl w:ilvl="5" w:tplc="40090005" w:tentative="1">
      <w:start w:val="1"/>
      <w:numFmt w:val="bullet"/>
      <w:lvlText w:val=""/>
      <w:lvlJc w:val="left"/>
      <w:pPr>
        <w:ind w:left="4370" w:hanging="360"/>
      </w:pPr>
      <w:rPr>
        <w:rFonts w:ascii="Wingdings" w:hAnsi="Wingdings" w:hint="default"/>
      </w:rPr>
    </w:lvl>
    <w:lvl w:ilvl="6" w:tplc="40090001" w:tentative="1">
      <w:start w:val="1"/>
      <w:numFmt w:val="bullet"/>
      <w:lvlText w:val=""/>
      <w:lvlJc w:val="left"/>
      <w:pPr>
        <w:ind w:left="5090" w:hanging="360"/>
      </w:pPr>
      <w:rPr>
        <w:rFonts w:ascii="Symbol" w:hAnsi="Symbol" w:hint="default"/>
      </w:rPr>
    </w:lvl>
    <w:lvl w:ilvl="7" w:tplc="40090003" w:tentative="1">
      <w:start w:val="1"/>
      <w:numFmt w:val="bullet"/>
      <w:lvlText w:val="o"/>
      <w:lvlJc w:val="left"/>
      <w:pPr>
        <w:ind w:left="5810" w:hanging="360"/>
      </w:pPr>
      <w:rPr>
        <w:rFonts w:ascii="Courier New" w:hAnsi="Courier New" w:cs="Courier New" w:hint="default"/>
      </w:rPr>
    </w:lvl>
    <w:lvl w:ilvl="8" w:tplc="40090005" w:tentative="1">
      <w:start w:val="1"/>
      <w:numFmt w:val="bullet"/>
      <w:lvlText w:val=""/>
      <w:lvlJc w:val="left"/>
      <w:pPr>
        <w:ind w:left="653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3MzQyt7A0MTCxMLJU0lEKTi0uzszPAykwrQUAmh7gBSwAAAA="/>
  </w:docVars>
  <w:rsids>
    <w:rsidRoot w:val="00077221"/>
    <w:rsid w:val="00005E55"/>
    <w:rsid w:val="000344AA"/>
    <w:rsid w:val="00055B28"/>
    <w:rsid w:val="00077221"/>
    <w:rsid w:val="00101D3B"/>
    <w:rsid w:val="00125B40"/>
    <w:rsid w:val="00173ABD"/>
    <w:rsid w:val="001A744B"/>
    <w:rsid w:val="001B4346"/>
    <w:rsid w:val="001F48B2"/>
    <w:rsid w:val="00241F03"/>
    <w:rsid w:val="002D78C1"/>
    <w:rsid w:val="002E4ABE"/>
    <w:rsid w:val="003748AA"/>
    <w:rsid w:val="003B30BD"/>
    <w:rsid w:val="00440836"/>
    <w:rsid w:val="0050400D"/>
    <w:rsid w:val="00591EE6"/>
    <w:rsid w:val="00597BB9"/>
    <w:rsid w:val="005D56CC"/>
    <w:rsid w:val="00605DD2"/>
    <w:rsid w:val="00620D3A"/>
    <w:rsid w:val="006974FF"/>
    <w:rsid w:val="006A063A"/>
    <w:rsid w:val="006E0C1B"/>
    <w:rsid w:val="006F5DDF"/>
    <w:rsid w:val="00734911"/>
    <w:rsid w:val="0073739D"/>
    <w:rsid w:val="00747D8A"/>
    <w:rsid w:val="007723B6"/>
    <w:rsid w:val="007B2313"/>
    <w:rsid w:val="007D5AA2"/>
    <w:rsid w:val="00816790"/>
    <w:rsid w:val="00836AB9"/>
    <w:rsid w:val="00873EAE"/>
    <w:rsid w:val="0088137D"/>
    <w:rsid w:val="0089187B"/>
    <w:rsid w:val="00906BB8"/>
    <w:rsid w:val="00921D1B"/>
    <w:rsid w:val="00947038"/>
    <w:rsid w:val="009622BC"/>
    <w:rsid w:val="009E1EEC"/>
    <w:rsid w:val="00A568E1"/>
    <w:rsid w:val="00A83EAA"/>
    <w:rsid w:val="00AF5F74"/>
    <w:rsid w:val="00B3247F"/>
    <w:rsid w:val="00B412F6"/>
    <w:rsid w:val="00B851B3"/>
    <w:rsid w:val="00BD652A"/>
    <w:rsid w:val="00BF27B3"/>
    <w:rsid w:val="00C03C8A"/>
    <w:rsid w:val="00C125AD"/>
    <w:rsid w:val="00D258F1"/>
    <w:rsid w:val="00D94DEC"/>
    <w:rsid w:val="00DA1B89"/>
    <w:rsid w:val="00E53F4E"/>
    <w:rsid w:val="00E6486E"/>
    <w:rsid w:val="00E907F1"/>
    <w:rsid w:val="00EA79BD"/>
    <w:rsid w:val="00F1303A"/>
    <w:rsid w:val="00F94D17"/>
    <w:rsid w:val="00FA4E07"/>
    <w:rsid w:val="00FD715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F03502"/>
  <w15:chartTrackingRefBased/>
  <w15:docId w15:val="{2B47C9BF-CA92-456C-A131-11CCBA790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7722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4ABE"/>
    <w:pPr>
      <w:ind w:left="720"/>
      <w:contextualSpacing/>
    </w:pPr>
  </w:style>
  <w:style w:type="character" w:styleId="Hyperlink">
    <w:name w:val="Hyperlink"/>
    <w:basedOn w:val="DefaultParagraphFont"/>
    <w:uiPriority w:val="99"/>
    <w:unhideWhenUsed/>
    <w:rsid w:val="00E53F4E"/>
    <w:rPr>
      <w:color w:val="0000FF"/>
      <w:u w:val="single"/>
    </w:rPr>
  </w:style>
  <w:style w:type="paragraph" w:styleId="NormalWeb">
    <w:name w:val="Normal (Web)"/>
    <w:basedOn w:val="Normal"/>
    <w:uiPriority w:val="99"/>
    <w:unhideWhenUsed/>
    <w:rsid w:val="00B851B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UnresolvedMention">
    <w:name w:val="Unresolved Mention"/>
    <w:basedOn w:val="DefaultParagraphFont"/>
    <w:uiPriority w:val="99"/>
    <w:semiHidden/>
    <w:unhideWhenUsed/>
    <w:rsid w:val="0088137D"/>
    <w:rPr>
      <w:color w:val="605E5C"/>
      <w:shd w:val="clear" w:color="auto" w:fill="E1DFDD"/>
    </w:rPr>
  </w:style>
  <w:style w:type="paragraph" w:styleId="Header">
    <w:name w:val="header"/>
    <w:basedOn w:val="Normal"/>
    <w:link w:val="HeaderChar"/>
    <w:uiPriority w:val="99"/>
    <w:unhideWhenUsed/>
    <w:rsid w:val="00B324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3247F"/>
  </w:style>
  <w:style w:type="paragraph" w:styleId="Footer">
    <w:name w:val="footer"/>
    <w:basedOn w:val="Normal"/>
    <w:link w:val="FooterChar"/>
    <w:uiPriority w:val="99"/>
    <w:unhideWhenUsed/>
    <w:rsid w:val="00B324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3247F"/>
  </w:style>
  <w:style w:type="paragraph" w:styleId="HTMLPreformatted">
    <w:name w:val="HTML Preformatted"/>
    <w:basedOn w:val="Normal"/>
    <w:link w:val="HTMLPreformattedChar"/>
    <w:uiPriority w:val="99"/>
    <w:semiHidden/>
    <w:unhideWhenUsed/>
    <w:rsid w:val="001B43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1B4346"/>
    <w:rPr>
      <w:rFonts w:ascii="Courier New" w:eastAsia="Times New Roman" w:hAnsi="Courier New" w:cs="Courier New"/>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931603">
      <w:bodyDiv w:val="1"/>
      <w:marLeft w:val="0"/>
      <w:marRight w:val="0"/>
      <w:marTop w:val="0"/>
      <w:marBottom w:val="0"/>
      <w:divBdr>
        <w:top w:val="none" w:sz="0" w:space="0" w:color="auto"/>
        <w:left w:val="none" w:sz="0" w:space="0" w:color="auto"/>
        <w:bottom w:val="none" w:sz="0" w:space="0" w:color="auto"/>
        <w:right w:val="none" w:sz="0" w:space="0" w:color="auto"/>
      </w:divBdr>
    </w:div>
    <w:div w:id="260839150">
      <w:bodyDiv w:val="1"/>
      <w:marLeft w:val="0"/>
      <w:marRight w:val="0"/>
      <w:marTop w:val="0"/>
      <w:marBottom w:val="0"/>
      <w:divBdr>
        <w:top w:val="none" w:sz="0" w:space="0" w:color="auto"/>
        <w:left w:val="none" w:sz="0" w:space="0" w:color="auto"/>
        <w:bottom w:val="none" w:sz="0" w:space="0" w:color="auto"/>
        <w:right w:val="none" w:sz="0" w:space="0" w:color="auto"/>
      </w:divBdr>
    </w:div>
    <w:div w:id="905996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file/d/1MFx5BhjZswJepc9VOXdZp6fbwynCVZk8/view" TargetMode="External"/><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drive.google.com/file/d/1MFx5BhjZswJepc9VOXdZp6fbwynCVZk8/view"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towardsdatascience.com/first-neural-network-for-beginners-explained-with-code-4cfd37e06eaf"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6</Pages>
  <Words>1178</Words>
  <Characters>671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hil S Thorat</dc:creator>
  <cp:keywords/>
  <dc:description/>
  <cp:lastModifiedBy>Nikhil S Thorat</cp:lastModifiedBy>
  <cp:revision>5</cp:revision>
  <dcterms:created xsi:type="dcterms:W3CDTF">2020-06-20T02:01:00Z</dcterms:created>
  <dcterms:modified xsi:type="dcterms:W3CDTF">2020-06-20T03:22:00Z</dcterms:modified>
</cp:coreProperties>
</file>